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CEF1CD" w14:textId="77777777" w:rsidR="00B572B1" w:rsidRDefault="00B572B1" w:rsidP="00B572B1">
      <w:pPr>
        <w:rPr>
          <w:b/>
          <w:sz w:val="24"/>
          <w:szCs w:val="24"/>
        </w:rPr>
        <w:sectPr w:rsidR="00B572B1">
          <w:headerReference w:type="default" r:id="rId7"/>
          <w:footerReference w:type="default" r:id="rId8"/>
          <w:type w:val="continuous"/>
          <w:pgSz w:w="12240" w:h="15840"/>
          <w:pgMar w:top="1152" w:right="1440" w:bottom="1296" w:left="1440" w:header="720" w:footer="720" w:gutter="0"/>
          <w:cols w:num="2" w:space="720" w:equalWidth="0">
            <w:col w:w="4320" w:space="720"/>
            <w:col w:w="4320"/>
          </w:cols>
        </w:sectPr>
      </w:pPr>
    </w:p>
    <w:p w14:paraId="11CEF1CE" w14:textId="77777777" w:rsidR="00B572B1" w:rsidRDefault="00B572B1" w:rsidP="00B572B1">
      <w:pPr>
        <w:jc w:val="center"/>
        <w:rPr>
          <w:rFonts w:asciiTheme="minorHAnsi" w:hAnsiTheme="minorHAnsi"/>
          <w:b/>
          <w:sz w:val="36"/>
          <w:szCs w:val="36"/>
        </w:rPr>
      </w:pPr>
      <w:r w:rsidRPr="00B572B1">
        <w:rPr>
          <w:rFonts w:asciiTheme="minorHAnsi" w:hAnsiTheme="minorHAnsi"/>
          <w:b/>
          <w:sz w:val="36"/>
          <w:szCs w:val="36"/>
        </w:rPr>
        <w:t>CST8130: Data Structures Lab 8 – Hash Algorithm</w:t>
      </w:r>
    </w:p>
    <w:p w14:paraId="11CEF1CF" w14:textId="77777777" w:rsidR="00B572B1" w:rsidRPr="00B572B1" w:rsidRDefault="00B572B1" w:rsidP="00B572B1">
      <w:pPr>
        <w:rPr>
          <w:rFonts w:asciiTheme="minorHAnsi" w:hAnsiTheme="minorHAnsi"/>
          <w:b/>
          <w:sz w:val="36"/>
          <w:szCs w:val="36"/>
        </w:rPr>
      </w:pPr>
    </w:p>
    <w:p w14:paraId="11CEF1D0" w14:textId="77777777" w:rsidR="00B572B1" w:rsidRPr="00B572B1" w:rsidRDefault="00087F35" w:rsidP="00B572B1">
      <w:pPr>
        <w:rPr>
          <w:sz w:val="24"/>
          <w:szCs w:val="24"/>
        </w:rPr>
      </w:pPr>
      <w:r w:rsidRPr="00B572B1">
        <w:rPr>
          <w:b/>
          <w:sz w:val="24"/>
          <w:szCs w:val="24"/>
        </w:rPr>
        <w:t>Problem Description:</w:t>
      </w:r>
      <w:r w:rsidR="00B572B1" w:rsidRPr="00B572B1">
        <w:rPr>
          <w:sz w:val="24"/>
          <w:szCs w:val="24"/>
        </w:rPr>
        <w:t xml:space="preserve"> In this lab, we will write a program to </w:t>
      </w:r>
      <w:r w:rsidR="00B572B1" w:rsidRPr="00D75252">
        <w:rPr>
          <w:sz w:val="24"/>
          <w:szCs w:val="24"/>
          <w:highlight w:val="yellow"/>
        </w:rPr>
        <w:t>handle inserts to a dynamically</w:t>
      </w:r>
      <w:r w:rsidR="00B572B1" w:rsidRPr="00B572B1">
        <w:rPr>
          <w:sz w:val="24"/>
          <w:szCs w:val="24"/>
        </w:rPr>
        <w:t xml:space="preserve"> </w:t>
      </w:r>
      <w:r w:rsidR="00B572B1" w:rsidRPr="00D75252">
        <w:rPr>
          <w:sz w:val="24"/>
          <w:szCs w:val="24"/>
          <w:highlight w:val="yellow"/>
        </w:rPr>
        <w:t xml:space="preserve">allocated array or </w:t>
      </w:r>
      <w:proofErr w:type="spellStart"/>
      <w:r w:rsidR="00B572B1" w:rsidRPr="00D75252">
        <w:rPr>
          <w:sz w:val="24"/>
          <w:szCs w:val="24"/>
          <w:highlight w:val="yellow"/>
        </w:rPr>
        <w:t>ArrayList</w:t>
      </w:r>
      <w:proofErr w:type="spellEnd"/>
      <w:r w:rsidR="00B572B1" w:rsidRPr="00B572B1">
        <w:rPr>
          <w:sz w:val="24"/>
          <w:szCs w:val="24"/>
        </w:rPr>
        <w:t xml:space="preserve"> using a hash algorithm and a collision resolution algorithm.   You can just write the code inside a method main to do the following;</w:t>
      </w:r>
    </w:p>
    <w:p w14:paraId="11CEF1D1" w14:textId="77777777" w:rsidR="00B572B1" w:rsidRPr="00B572B1" w:rsidRDefault="00B572B1" w:rsidP="00B572B1">
      <w:pPr>
        <w:pStyle w:val="ListParagraph"/>
        <w:numPr>
          <w:ilvl w:val="0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 xml:space="preserve"> Declare a dynamically allocated array or </w:t>
      </w:r>
      <w:proofErr w:type="spellStart"/>
      <w:r w:rsidRPr="00F67216">
        <w:rPr>
          <w:b/>
          <w:sz w:val="24"/>
          <w:szCs w:val="24"/>
        </w:rPr>
        <w:t>ArrayList</w:t>
      </w:r>
      <w:proofErr w:type="spellEnd"/>
      <w:r w:rsidRPr="00F67216">
        <w:rPr>
          <w:b/>
          <w:sz w:val="24"/>
          <w:szCs w:val="24"/>
        </w:rPr>
        <w:t xml:space="preserve"> </w:t>
      </w:r>
      <w:r w:rsidRPr="00B572B1">
        <w:rPr>
          <w:sz w:val="24"/>
          <w:szCs w:val="24"/>
        </w:rPr>
        <w:t xml:space="preserve">object </w:t>
      </w:r>
      <w:r w:rsidR="00F67216" w:rsidRPr="004B1A82">
        <w:rPr>
          <w:sz w:val="24"/>
          <w:szCs w:val="24"/>
          <w:highlight w:val="yellow"/>
        </w:rPr>
        <w:t>c</w:t>
      </w:r>
      <w:r w:rsidRPr="004B1A82">
        <w:rPr>
          <w:sz w:val="24"/>
          <w:szCs w:val="24"/>
          <w:highlight w:val="yellow"/>
        </w:rPr>
        <w:t>alled</w:t>
      </w:r>
      <w:r w:rsidRPr="00B572B1">
        <w:rPr>
          <w:sz w:val="24"/>
          <w:szCs w:val="24"/>
        </w:rPr>
        <w:t xml:space="preserve"> </w:t>
      </w:r>
      <w:proofErr w:type="spellStart"/>
      <w:r w:rsidRPr="004B1A82">
        <w:rPr>
          <w:b/>
          <w:sz w:val="24"/>
          <w:szCs w:val="24"/>
          <w:highlight w:val="yellow"/>
        </w:rPr>
        <w:t>dataItems</w:t>
      </w:r>
      <w:proofErr w:type="spellEnd"/>
      <w:r w:rsidRPr="00B572B1">
        <w:rPr>
          <w:sz w:val="24"/>
          <w:szCs w:val="24"/>
        </w:rPr>
        <w:t xml:space="preserve"> of </w:t>
      </w:r>
      <w:r w:rsidRPr="004B1A82">
        <w:rPr>
          <w:color w:val="FF0000"/>
          <w:sz w:val="24"/>
          <w:szCs w:val="24"/>
        </w:rPr>
        <w:t xml:space="preserve">100 </w:t>
      </w:r>
      <w:r w:rsidRPr="004B1A82">
        <w:rPr>
          <w:b/>
          <w:color w:val="FF0000"/>
          <w:sz w:val="24"/>
          <w:szCs w:val="24"/>
        </w:rPr>
        <w:t>String</w:t>
      </w:r>
      <w:r w:rsidRPr="004B1A82">
        <w:rPr>
          <w:color w:val="FF0000"/>
          <w:sz w:val="24"/>
          <w:szCs w:val="24"/>
        </w:rPr>
        <w:t xml:space="preserve"> </w:t>
      </w:r>
      <w:r w:rsidRPr="00B572B1">
        <w:rPr>
          <w:sz w:val="24"/>
          <w:szCs w:val="24"/>
        </w:rPr>
        <w:t>objects.</w:t>
      </w:r>
    </w:p>
    <w:p w14:paraId="11CEF1D2" w14:textId="77777777" w:rsidR="00B572B1" w:rsidRPr="00B572B1" w:rsidRDefault="00B572B1" w:rsidP="00B572B1">
      <w:pPr>
        <w:pStyle w:val="ListParagraph"/>
        <w:rPr>
          <w:sz w:val="24"/>
          <w:szCs w:val="24"/>
        </w:rPr>
      </w:pPr>
      <w:r w:rsidRPr="00B572B1">
        <w:rPr>
          <w:sz w:val="24"/>
          <w:szCs w:val="24"/>
        </w:rPr>
        <w:t xml:space="preserve">Think about both of these options – what code needs to be in the constructor??? </w:t>
      </w:r>
    </w:p>
    <w:p w14:paraId="11CEF1D3" w14:textId="77777777" w:rsidR="00B572B1" w:rsidRPr="00B572B1" w:rsidRDefault="00B572B1" w:rsidP="00B572B1">
      <w:pPr>
        <w:pStyle w:val="ListParagraph"/>
        <w:rPr>
          <w:sz w:val="24"/>
          <w:szCs w:val="24"/>
        </w:rPr>
      </w:pPr>
    </w:p>
    <w:p w14:paraId="11CEF1D4" w14:textId="77777777" w:rsidR="00B572B1" w:rsidRPr="00B572B1" w:rsidRDefault="00B572B1" w:rsidP="00B572B1">
      <w:pPr>
        <w:pStyle w:val="ListParagraph"/>
        <w:numPr>
          <w:ilvl w:val="0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>Write a menu loop which allows these options</w:t>
      </w:r>
    </w:p>
    <w:p w14:paraId="11CEF1D5" w14:textId="77777777" w:rsidR="00B572B1" w:rsidRPr="00B572B1" w:rsidRDefault="00B572B1" w:rsidP="00B572B1">
      <w:pPr>
        <w:pStyle w:val="ListParagraph"/>
        <w:numPr>
          <w:ilvl w:val="1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 xml:space="preserve">Add a </w:t>
      </w:r>
      <w:r w:rsidRPr="00D75252">
        <w:rPr>
          <w:sz w:val="24"/>
          <w:szCs w:val="24"/>
          <w:highlight w:val="yellow"/>
        </w:rPr>
        <w:t>String</w:t>
      </w:r>
      <w:r w:rsidRPr="00B572B1">
        <w:rPr>
          <w:sz w:val="24"/>
          <w:szCs w:val="24"/>
        </w:rPr>
        <w:t xml:space="preserve"> to the </w:t>
      </w:r>
      <w:r w:rsidRPr="00D75252">
        <w:rPr>
          <w:sz w:val="24"/>
          <w:szCs w:val="24"/>
          <w:highlight w:val="yellow"/>
        </w:rPr>
        <w:t xml:space="preserve">array </w:t>
      </w:r>
      <w:proofErr w:type="spellStart"/>
      <w:r w:rsidRPr="00D75252">
        <w:rPr>
          <w:sz w:val="24"/>
          <w:szCs w:val="24"/>
          <w:highlight w:val="yellow"/>
        </w:rPr>
        <w:t>dataItems</w:t>
      </w:r>
      <w:proofErr w:type="spellEnd"/>
      <w:r w:rsidRPr="00B572B1">
        <w:rPr>
          <w:sz w:val="24"/>
          <w:szCs w:val="24"/>
        </w:rPr>
        <w:t xml:space="preserve"> – </w:t>
      </w:r>
    </w:p>
    <w:p w14:paraId="11CEF1D6" w14:textId="77777777" w:rsidR="00B572B1" w:rsidRPr="00B572B1" w:rsidRDefault="00B572B1" w:rsidP="00B572B1">
      <w:pPr>
        <w:pStyle w:val="ListParagraph"/>
        <w:numPr>
          <w:ilvl w:val="2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>Prompt user to enter a String</w:t>
      </w:r>
    </w:p>
    <w:p w14:paraId="11CEF1D7" w14:textId="77777777" w:rsidR="00B572B1" w:rsidRPr="00B572B1" w:rsidRDefault="00B572B1" w:rsidP="00B572B1">
      <w:pPr>
        <w:pStyle w:val="ListParagraph"/>
        <w:numPr>
          <w:ilvl w:val="2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 xml:space="preserve">use a hash algorithm to calculate the index of where to store the string in the </w:t>
      </w:r>
      <w:proofErr w:type="spellStart"/>
      <w:r w:rsidRPr="00B572B1">
        <w:rPr>
          <w:sz w:val="24"/>
          <w:szCs w:val="24"/>
        </w:rPr>
        <w:t>dataItems</w:t>
      </w:r>
      <w:proofErr w:type="spellEnd"/>
      <w:r w:rsidRPr="00B572B1">
        <w:rPr>
          <w:sz w:val="24"/>
          <w:szCs w:val="24"/>
        </w:rPr>
        <w:t xml:space="preserve"> array</w:t>
      </w:r>
    </w:p>
    <w:p w14:paraId="11CEF1D8" w14:textId="77777777" w:rsidR="00B572B1" w:rsidRPr="00B572B1" w:rsidRDefault="00B572B1" w:rsidP="00B572B1">
      <w:pPr>
        <w:pStyle w:val="ListParagraph"/>
        <w:numPr>
          <w:ilvl w:val="2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 xml:space="preserve">the algorithm should be the </w:t>
      </w:r>
      <w:r w:rsidRPr="009371ED">
        <w:rPr>
          <w:color w:val="FF0000"/>
          <w:sz w:val="24"/>
          <w:szCs w:val="24"/>
          <w:highlight w:val="yellow"/>
        </w:rPr>
        <w:t>first letter</w:t>
      </w:r>
      <w:r w:rsidRPr="009371ED">
        <w:rPr>
          <w:color w:val="FF0000"/>
          <w:sz w:val="24"/>
          <w:szCs w:val="24"/>
        </w:rPr>
        <w:t xml:space="preserve"> of the string </w:t>
      </w:r>
      <w:r w:rsidRPr="00B572B1">
        <w:rPr>
          <w:sz w:val="24"/>
          <w:szCs w:val="24"/>
        </w:rPr>
        <w:t xml:space="preserve">to be added (converted to an </w:t>
      </w:r>
      <w:proofErr w:type="spellStart"/>
      <w:r w:rsidRPr="00B572B1">
        <w:rPr>
          <w:sz w:val="24"/>
          <w:szCs w:val="24"/>
        </w:rPr>
        <w:t>int</w:t>
      </w:r>
      <w:proofErr w:type="spellEnd"/>
      <w:r w:rsidRPr="00B572B1">
        <w:rPr>
          <w:sz w:val="24"/>
          <w:szCs w:val="24"/>
        </w:rPr>
        <w:t xml:space="preserve">) added </w:t>
      </w:r>
      <w:proofErr w:type="gramStart"/>
      <w:r w:rsidRPr="00B572B1">
        <w:rPr>
          <w:sz w:val="24"/>
          <w:szCs w:val="24"/>
        </w:rPr>
        <w:t>to  the</w:t>
      </w:r>
      <w:proofErr w:type="gramEnd"/>
      <w:r w:rsidRPr="00B572B1">
        <w:rPr>
          <w:sz w:val="24"/>
          <w:szCs w:val="24"/>
        </w:rPr>
        <w:t xml:space="preserve"> </w:t>
      </w:r>
      <w:r w:rsidRPr="009371ED">
        <w:rPr>
          <w:color w:val="FF0000"/>
          <w:sz w:val="24"/>
          <w:szCs w:val="24"/>
          <w:highlight w:val="yellow"/>
        </w:rPr>
        <w:t>second letter</w:t>
      </w:r>
      <w:r w:rsidRPr="009371ED">
        <w:rPr>
          <w:color w:val="FF0000"/>
          <w:sz w:val="24"/>
          <w:szCs w:val="24"/>
        </w:rPr>
        <w:t xml:space="preserve"> </w:t>
      </w:r>
      <w:r w:rsidRPr="00B572B1">
        <w:rPr>
          <w:sz w:val="24"/>
          <w:szCs w:val="24"/>
        </w:rPr>
        <w:t xml:space="preserve">of the input string if there is one (converted to an </w:t>
      </w:r>
      <w:proofErr w:type="spellStart"/>
      <w:r w:rsidRPr="00B572B1">
        <w:rPr>
          <w:sz w:val="24"/>
          <w:szCs w:val="24"/>
        </w:rPr>
        <w:t>int</w:t>
      </w:r>
      <w:proofErr w:type="spellEnd"/>
      <w:r w:rsidRPr="00B572B1">
        <w:rPr>
          <w:sz w:val="24"/>
          <w:szCs w:val="24"/>
        </w:rPr>
        <w:t xml:space="preserve">) – modulus 100 (so that you make sure the result is a number between 0 and 99.  </w:t>
      </w:r>
    </w:p>
    <w:p w14:paraId="11CEF1D9" w14:textId="77777777" w:rsidR="00B572B1" w:rsidRPr="00B572B1" w:rsidRDefault="00B572B1" w:rsidP="00B572B1">
      <w:pPr>
        <w:pStyle w:val="ListParagraph"/>
        <w:numPr>
          <w:ilvl w:val="2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>if there is already a String in this index position – move to the next sequential element positio</w:t>
      </w:r>
      <w:bookmarkStart w:id="0" w:name="_GoBack"/>
      <w:bookmarkEnd w:id="0"/>
      <w:r w:rsidRPr="00B572B1">
        <w:rPr>
          <w:sz w:val="24"/>
          <w:szCs w:val="24"/>
        </w:rPr>
        <w:t>n in the array until you find an empty location (but not past 99! – in this case display error message – String cannot be added)</w:t>
      </w:r>
    </w:p>
    <w:p w14:paraId="11CEF1DA" w14:textId="77777777" w:rsidR="00B572B1" w:rsidRPr="00B572B1" w:rsidRDefault="00B572B1" w:rsidP="00B572B1">
      <w:pPr>
        <w:pStyle w:val="ListParagraph"/>
        <w:numPr>
          <w:ilvl w:val="1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 xml:space="preserve">search for a String in the array </w:t>
      </w:r>
      <w:proofErr w:type="spellStart"/>
      <w:r w:rsidRPr="00F67216">
        <w:rPr>
          <w:b/>
          <w:sz w:val="24"/>
          <w:szCs w:val="24"/>
        </w:rPr>
        <w:t>dataItems</w:t>
      </w:r>
      <w:proofErr w:type="spellEnd"/>
      <w:r w:rsidR="00F67216">
        <w:rPr>
          <w:b/>
          <w:sz w:val="24"/>
          <w:szCs w:val="24"/>
        </w:rPr>
        <w:t xml:space="preserve"> </w:t>
      </w:r>
      <w:r w:rsidR="00F67216" w:rsidRPr="00F67216">
        <w:rPr>
          <w:sz w:val="24"/>
          <w:szCs w:val="24"/>
        </w:rPr>
        <w:t>as efficiently</w:t>
      </w:r>
      <w:r w:rsidRPr="00B572B1">
        <w:rPr>
          <w:sz w:val="24"/>
          <w:szCs w:val="24"/>
        </w:rPr>
        <w:t xml:space="preserve"> </w:t>
      </w:r>
      <w:r w:rsidR="00F67216">
        <w:rPr>
          <w:sz w:val="24"/>
          <w:szCs w:val="24"/>
        </w:rPr>
        <w:t>as possible</w:t>
      </w:r>
      <w:r w:rsidRPr="00B572B1">
        <w:rPr>
          <w:sz w:val="24"/>
          <w:szCs w:val="24"/>
        </w:rPr>
        <w:t>– and display the index of where it is found or a message if it is not found</w:t>
      </w:r>
    </w:p>
    <w:p w14:paraId="11CEF1DB" w14:textId="77777777" w:rsidR="00B572B1" w:rsidRPr="00B572B1" w:rsidRDefault="00B572B1" w:rsidP="00B572B1">
      <w:pPr>
        <w:pStyle w:val="ListParagraph"/>
        <w:numPr>
          <w:ilvl w:val="1"/>
          <w:numId w:val="31"/>
        </w:numPr>
        <w:spacing w:after="160" w:line="259" w:lineRule="auto"/>
        <w:rPr>
          <w:sz w:val="24"/>
          <w:szCs w:val="24"/>
        </w:rPr>
      </w:pPr>
      <w:r w:rsidRPr="00B572B1">
        <w:rPr>
          <w:sz w:val="24"/>
          <w:szCs w:val="24"/>
        </w:rPr>
        <w:t>quit</w:t>
      </w:r>
    </w:p>
    <w:p w14:paraId="11CEF1DC" w14:textId="77777777" w:rsidR="00B572B1" w:rsidRDefault="00B572B1" w:rsidP="00B572B1">
      <w:pPr>
        <w:sectPr w:rsidR="00B572B1" w:rsidSect="00B572B1">
          <w:type w:val="continuous"/>
          <w:pgSz w:w="12240" w:h="15840"/>
          <w:pgMar w:top="1152" w:right="1440" w:bottom="1296" w:left="1440" w:header="720" w:footer="720" w:gutter="0"/>
          <w:cols w:space="720"/>
        </w:sectPr>
      </w:pPr>
    </w:p>
    <w:p w14:paraId="11CEF1DD" w14:textId="77777777" w:rsidR="00B572B1" w:rsidRDefault="00B572B1" w:rsidP="00B572B1"/>
    <w:p w14:paraId="11CEF1DE" w14:textId="77777777" w:rsidR="00B572B1" w:rsidRDefault="00B572B1" w:rsidP="00B572B1"/>
    <w:p w14:paraId="11CEF1DF" w14:textId="77777777" w:rsidR="00334387" w:rsidRPr="00054BD5" w:rsidRDefault="00334387" w:rsidP="00B572B1">
      <w:pPr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sectPr w:rsidR="00334387" w:rsidRPr="00054BD5">
      <w:type w:val="continuous"/>
      <w:pgSz w:w="12240" w:h="15840"/>
      <w:pgMar w:top="1152" w:right="1440" w:bottom="1296" w:left="1440" w:header="720" w:footer="720" w:gutter="0"/>
      <w:cols w:num="2" w:space="720" w:equalWidth="0">
        <w:col w:w="4320" w:space="720"/>
        <w:col w:w="432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B64E6" w14:textId="77777777" w:rsidR="008D0675" w:rsidRDefault="008D0675">
      <w:r>
        <w:separator/>
      </w:r>
    </w:p>
  </w:endnote>
  <w:endnote w:type="continuationSeparator" w:id="0">
    <w:p w14:paraId="49B5057E" w14:textId="77777777" w:rsidR="008D0675" w:rsidRDefault="008D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EF1E6" w14:textId="77777777" w:rsidR="00960334" w:rsidRDefault="00960334">
    <w:pPr>
      <w:pStyle w:val="Footer"/>
      <w:tabs>
        <w:tab w:val="clear" w:pos="4320"/>
        <w:tab w:val="clear" w:pos="8640"/>
        <w:tab w:val="center" w:pos="4680"/>
        <w:tab w:val="right" w:pos="9360"/>
        <w:tab w:val="left" w:pos="11970"/>
      </w:tabs>
    </w:pPr>
    <w:r>
      <w:t>CST8130 – Data Structures</w:t>
    </w:r>
    <w:r>
      <w:tab/>
    </w:r>
    <w:r>
      <w:tab/>
    </w:r>
    <w:r w:rsidR="00B572B1">
      <w:t>Lab 8</w:t>
    </w:r>
    <w:r>
      <w:t xml:space="preserve">:  </w:t>
    </w:r>
    <w:r w:rsidR="00B572B1">
      <w:t>Array with Hash Algorith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F25821" w14:textId="77777777" w:rsidR="008D0675" w:rsidRDefault="008D0675">
      <w:r>
        <w:separator/>
      </w:r>
    </w:p>
  </w:footnote>
  <w:footnote w:type="continuationSeparator" w:id="0">
    <w:p w14:paraId="7F06CB06" w14:textId="77777777" w:rsidR="008D0675" w:rsidRDefault="008D06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EF1E4" w14:textId="77777777" w:rsidR="00960334" w:rsidRDefault="00960334">
    <w:pPr>
      <w:pStyle w:val="Head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67216">
      <w:rPr>
        <w:rStyle w:val="PageNumber"/>
        <w:noProof/>
      </w:rPr>
      <w:t>1</w:t>
    </w:r>
    <w:r>
      <w:rPr>
        <w:rStyle w:val="PageNumber"/>
      </w:rPr>
      <w:fldChar w:fldCharType="end"/>
    </w:r>
  </w:p>
  <w:p w14:paraId="11CEF1E5" w14:textId="77777777" w:rsidR="00960334" w:rsidRDefault="00960334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A17208"/>
    <w:multiLevelType w:val="hybridMultilevel"/>
    <w:tmpl w:val="EB4660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DF6DE5C">
      <w:start w:val="1"/>
      <w:numFmt w:val="decimal"/>
      <w:lvlText w:val="%2."/>
      <w:lvlJc w:val="left"/>
      <w:pPr>
        <w:tabs>
          <w:tab w:val="num" w:pos="1440"/>
        </w:tabs>
        <w:ind w:left="1440" w:hanging="1440"/>
      </w:pPr>
      <w:rPr>
        <w:rFonts w:ascii="Times New Roman" w:eastAsia="Times New Roman" w:hAnsi="Times New Roman" w:cs="Times New Roman" w:hint="default"/>
        <w:sz w:val="16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7FA8"/>
    <w:multiLevelType w:val="singleLevel"/>
    <w:tmpl w:val="04090001"/>
    <w:lvl w:ilvl="0">
      <w:start w:val="1"/>
      <w:numFmt w:val="bullet"/>
      <w:pStyle w:val="ListNumber4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" w15:restartNumberingAfterBreak="0">
    <w:nsid w:val="19661598"/>
    <w:multiLevelType w:val="hybridMultilevel"/>
    <w:tmpl w:val="0DA6D812"/>
    <w:lvl w:ilvl="0" w:tplc="ACBC40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 w:tplc="BD0A98A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CE740D"/>
    <w:multiLevelType w:val="hybridMultilevel"/>
    <w:tmpl w:val="C946F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7E0FC6"/>
    <w:multiLevelType w:val="hybridMultilevel"/>
    <w:tmpl w:val="AB904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D12533D"/>
    <w:multiLevelType w:val="hybridMultilevel"/>
    <w:tmpl w:val="2460C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DB03C4"/>
    <w:multiLevelType w:val="hybridMultilevel"/>
    <w:tmpl w:val="5D423B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153B7C"/>
    <w:multiLevelType w:val="hybridMultilevel"/>
    <w:tmpl w:val="78D4C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571C5D"/>
    <w:multiLevelType w:val="hybridMultilevel"/>
    <w:tmpl w:val="298E85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17D0C08"/>
    <w:multiLevelType w:val="hybridMultilevel"/>
    <w:tmpl w:val="5E6E1E3A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43B5EA5"/>
    <w:multiLevelType w:val="hybridMultilevel"/>
    <w:tmpl w:val="A2865C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00096"/>
    <w:multiLevelType w:val="hybridMultilevel"/>
    <w:tmpl w:val="582615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DA7AF6"/>
    <w:multiLevelType w:val="hybridMultilevel"/>
    <w:tmpl w:val="033EA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34C52"/>
    <w:multiLevelType w:val="hybridMultilevel"/>
    <w:tmpl w:val="10E6B906"/>
    <w:lvl w:ilvl="0" w:tplc="BD0A98A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sz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8D3101"/>
    <w:multiLevelType w:val="hybridMultilevel"/>
    <w:tmpl w:val="582C1A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0A98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3C5C75"/>
    <w:multiLevelType w:val="hybridMultilevel"/>
    <w:tmpl w:val="BE38E990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9F20E8"/>
    <w:multiLevelType w:val="hybridMultilevel"/>
    <w:tmpl w:val="477A8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500BD2"/>
    <w:multiLevelType w:val="hybridMultilevel"/>
    <w:tmpl w:val="49F6E37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7CF6B8D"/>
    <w:multiLevelType w:val="hybridMultilevel"/>
    <w:tmpl w:val="80022B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5802D0"/>
    <w:multiLevelType w:val="hybridMultilevel"/>
    <w:tmpl w:val="714831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9C3321"/>
    <w:multiLevelType w:val="hybridMultilevel"/>
    <w:tmpl w:val="7FEA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F03CD6"/>
    <w:multiLevelType w:val="hybridMultilevel"/>
    <w:tmpl w:val="356AA55E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00E453A"/>
    <w:multiLevelType w:val="hybridMultilevel"/>
    <w:tmpl w:val="6C6CF0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0A98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2158B"/>
    <w:multiLevelType w:val="multilevel"/>
    <w:tmpl w:val="C12A2382"/>
    <w:styleLink w:val="StyleBulleted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C00AB0"/>
    <w:multiLevelType w:val="hybridMultilevel"/>
    <w:tmpl w:val="688068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D97D2A"/>
    <w:multiLevelType w:val="hybridMultilevel"/>
    <w:tmpl w:val="0CC89350"/>
    <w:lvl w:ilvl="0" w:tplc="BD0A98A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  <w:sz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2CB21C0"/>
    <w:multiLevelType w:val="hybridMultilevel"/>
    <w:tmpl w:val="D2C08C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A81FE2"/>
    <w:multiLevelType w:val="hybridMultilevel"/>
    <w:tmpl w:val="C7F6B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87AB4"/>
    <w:multiLevelType w:val="hybridMultilevel"/>
    <w:tmpl w:val="52249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E55857"/>
    <w:multiLevelType w:val="hybridMultilevel"/>
    <w:tmpl w:val="83B2D1C2"/>
    <w:lvl w:ilvl="0" w:tplc="87FA291E">
      <w:start w:val="1"/>
      <w:numFmt w:val="bullet"/>
      <w:pStyle w:val="List1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3372D1"/>
    <w:multiLevelType w:val="hybridMultilevel"/>
    <w:tmpl w:val="188879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3"/>
  </w:num>
  <w:num w:numId="3">
    <w:abstractNumId w:val="29"/>
  </w:num>
  <w:num w:numId="4">
    <w:abstractNumId w:val="18"/>
  </w:num>
  <w:num w:numId="5">
    <w:abstractNumId w:val="17"/>
  </w:num>
  <w:num w:numId="6">
    <w:abstractNumId w:val="24"/>
  </w:num>
  <w:num w:numId="7">
    <w:abstractNumId w:val="22"/>
  </w:num>
  <w:num w:numId="8">
    <w:abstractNumId w:val="10"/>
  </w:num>
  <w:num w:numId="9">
    <w:abstractNumId w:val="13"/>
  </w:num>
  <w:num w:numId="10">
    <w:abstractNumId w:val="25"/>
  </w:num>
  <w:num w:numId="11">
    <w:abstractNumId w:val="8"/>
  </w:num>
  <w:num w:numId="12">
    <w:abstractNumId w:val="14"/>
  </w:num>
  <w:num w:numId="13">
    <w:abstractNumId w:val="0"/>
  </w:num>
  <w:num w:numId="14">
    <w:abstractNumId w:val="2"/>
  </w:num>
  <w:num w:numId="15">
    <w:abstractNumId w:val="6"/>
  </w:num>
  <w:num w:numId="16">
    <w:abstractNumId w:val="11"/>
  </w:num>
  <w:num w:numId="17">
    <w:abstractNumId w:val="26"/>
  </w:num>
  <w:num w:numId="18">
    <w:abstractNumId w:val="30"/>
  </w:num>
  <w:num w:numId="19">
    <w:abstractNumId w:val="15"/>
  </w:num>
  <w:num w:numId="20">
    <w:abstractNumId w:val="16"/>
  </w:num>
  <w:num w:numId="21">
    <w:abstractNumId w:val="7"/>
  </w:num>
  <w:num w:numId="22">
    <w:abstractNumId w:val="4"/>
  </w:num>
  <w:num w:numId="23">
    <w:abstractNumId w:val="27"/>
  </w:num>
  <w:num w:numId="24">
    <w:abstractNumId w:val="20"/>
  </w:num>
  <w:num w:numId="25">
    <w:abstractNumId w:val="21"/>
  </w:num>
  <w:num w:numId="26">
    <w:abstractNumId w:val="5"/>
  </w:num>
  <w:num w:numId="27">
    <w:abstractNumId w:val="12"/>
  </w:num>
  <w:num w:numId="28">
    <w:abstractNumId w:val="3"/>
  </w:num>
  <w:num w:numId="29">
    <w:abstractNumId w:val="9"/>
  </w:num>
  <w:num w:numId="30">
    <w:abstractNumId w:val="28"/>
  </w:num>
  <w:num w:numId="31">
    <w:abstractNumId w:val="1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IyNTcxNjEzMzdU0lEKTi0uzszPAykwqgUA0jAJfCwAAAA="/>
  </w:docVars>
  <w:rsids>
    <w:rsidRoot w:val="007B266A"/>
    <w:rsid w:val="00030EDE"/>
    <w:rsid w:val="0003424B"/>
    <w:rsid w:val="0004197D"/>
    <w:rsid w:val="00054BD5"/>
    <w:rsid w:val="0007728D"/>
    <w:rsid w:val="00086775"/>
    <w:rsid w:val="00087F35"/>
    <w:rsid w:val="00097541"/>
    <w:rsid w:val="000B4B73"/>
    <w:rsid w:val="000D178C"/>
    <w:rsid w:val="0016637A"/>
    <w:rsid w:val="00190735"/>
    <w:rsid w:val="001A6F8E"/>
    <w:rsid w:val="001B6D49"/>
    <w:rsid w:val="001F3AC1"/>
    <w:rsid w:val="0020174D"/>
    <w:rsid w:val="00212595"/>
    <w:rsid w:val="002354D3"/>
    <w:rsid w:val="002365EC"/>
    <w:rsid w:val="00251CB6"/>
    <w:rsid w:val="00254EBE"/>
    <w:rsid w:val="00256500"/>
    <w:rsid w:val="00260AF8"/>
    <w:rsid w:val="00277F23"/>
    <w:rsid w:val="002918C5"/>
    <w:rsid w:val="002A125C"/>
    <w:rsid w:val="002C484F"/>
    <w:rsid w:val="002F3C0B"/>
    <w:rsid w:val="002F69F8"/>
    <w:rsid w:val="00300F6B"/>
    <w:rsid w:val="00334387"/>
    <w:rsid w:val="00357359"/>
    <w:rsid w:val="00374B75"/>
    <w:rsid w:val="00386526"/>
    <w:rsid w:val="003C34A1"/>
    <w:rsid w:val="003D4D4C"/>
    <w:rsid w:val="00413EBB"/>
    <w:rsid w:val="00415515"/>
    <w:rsid w:val="00430B3A"/>
    <w:rsid w:val="00454603"/>
    <w:rsid w:val="00467890"/>
    <w:rsid w:val="00482718"/>
    <w:rsid w:val="004B1A82"/>
    <w:rsid w:val="00514F8D"/>
    <w:rsid w:val="00516E4F"/>
    <w:rsid w:val="00583949"/>
    <w:rsid w:val="005A5B00"/>
    <w:rsid w:val="0061190A"/>
    <w:rsid w:val="00630D28"/>
    <w:rsid w:val="00633C79"/>
    <w:rsid w:val="00635870"/>
    <w:rsid w:val="00642D6F"/>
    <w:rsid w:val="006433FD"/>
    <w:rsid w:val="006542A5"/>
    <w:rsid w:val="0066732F"/>
    <w:rsid w:val="0067723B"/>
    <w:rsid w:val="006853C5"/>
    <w:rsid w:val="00694F06"/>
    <w:rsid w:val="006E5909"/>
    <w:rsid w:val="00701B87"/>
    <w:rsid w:val="0072681F"/>
    <w:rsid w:val="00747800"/>
    <w:rsid w:val="00786F47"/>
    <w:rsid w:val="007A04C7"/>
    <w:rsid w:val="007B266A"/>
    <w:rsid w:val="007E26E3"/>
    <w:rsid w:val="007E549F"/>
    <w:rsid w:val="008223CA"/>
    <w:rsid w:val="008417E1"/>
    <w:rsid w:val="00877ACB"/>
    <w:rsid w:val="008C639B"/>
    <w:rsid w:val="008C7584"/>
    <w:rsid w:val="008D0675"/>
    <w:rsid w:val="008D1CD7"/>
    <w:rsid w:val="008D6405"/>
    <w:rsid w:val="008F7965"/>
    <w:rsid w:val="0090544B"/>
    <w:rsid w:val="00926FFD"/>
    <w:rsid w:val="00927C80"/>
    <w:rsid w:val="009371ED"/>
    <w:rsid w:val="0094537B"/>
    <w:rsid w:val="00960334"/>
    <w:rsid w:val="00997500"/>
    <w:rsid w:val="009A55E0"/>
    <w:rsid w:val="009B2FDF"/>
    <w:rsid w:val="009C0946"/>
    <w:rsid w:val="009D0062"/>
    <w:rsid w:val="009D21CC"/>
    <w:rsid w:val="009D29DF"/>
    <w:rsid w:val="009E2448"/>
    <w:rsid w:val="00A108AB"/>
    <w:rsid w:val="00A16BE3"/>
    <w:rsid w:val="00A92C9D"/>
    <w:rsid w:val="00AA02B7"/>
    <w:rsid w:val="00AA7F21"/>
    <w:rsid w:val="00AB3261"/>
    <w:rsid w:val="00AC4CF2"/>
    <w:rsid w:val="00AC52A5"/>
    <w:rsid w:val="00AC6E4B"/>
    <w:rsid w:val="00AF2F4E"/>
    <w:rsid w:val="00AF617A"/>
    <w:rsid w:val="00B34703"/>
    <w:rsid w:val="00B34C16"/>
    <w:rsid w:val="00B379BB"/>
    <w:rsid w:val="00B46B6B"/>
    <w:rsid w:val="00B572B1"/>
    <w:rsid w:val="00B61546"/>
    <w:rsid w:val="00BF06E4"/>
    <w:rsid w:val="00C004CB"/>
    <w:rsid w:val="00C1535D"/>
    <w:rsid w:val="00C17143"/>
    <w:rsid w:val="00C371D3"/>
    <w:rsid w:val="00C70E0F"/>
    <w:rsid w:val="00CB4F34"/>
    <w:rsid w:val="00D235AF"/>
    <w:rsid w:val="00D25367"/>
    <w:rsid w:val="00D34089"/>
    <w:rsid w:val="00D75252"/>
    <w:rsid w:val="00D8363B"/>
    <w:rsid w:val="00D973EE"/>
    <w:rsid w:val="00DF14EB"/>
    <w:rsid w:val="00E013D9"/>
    <w:rsid w:val="00E5403E"/>
    <w:rsid w:val="00E648C8"/>
    <w:rsid w:val="00E7017C"/>
    <w:rsid w:val="00EA5C88"/>
    <w:rsid w:val="00ED055F"/>
    <w:rsid w:val="00ED13DB"/>
    <w:rsid w:val="00ED4349"/>
    <w:rsid w:val="00EE7A3D"/>
    <w:rsid w:val="00F35F34"/>
    <w:rsid w:val="00F371C4"/>
    <w:rsid w:val="00F67216"/>
    <w:rsid w:val="00F754E7"/>
    <w:rsid w:val="00F96A09"/>
    <w:rsid w:val="00FC568D"/>
    <w:rsid w:val="00FF4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EF1CD"/>
  <w15:chartTrackingRefBased/>
  <w15:docId w15:val="{7D742842-3B7B-48B9-B21C-2A924FD9A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235AF"/>
  </w:style>
  <w:style w:type="paragraph" w:styleId="Heading1">
    <w:name w:val="heading 1"/>
    <w:basedOn w:val="Normal"/>
    <w:next w:val="Heading2"/>
    <w:qFormat/>
    <w:pPr>
      <w:keepNext/>
      <w:spacing w:before="240" w:after="60"/>
      <w:outlineLvl w:val="0"/>
    </w:pPr>
    <w:rPr>
      <w:rFonts w:ascii="Arial" w:hAnsi="Arial" w:cs="Arial"/>
      <w:b/>
      <w:bC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spacing w:before="120" w:after="60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spacing w:before="120" w:after="60"/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BodyTextIndent"/>
    <w:qFormat/>
    <w:pPr>
      <w:keepNext/>
      <w:spacing w:before="120" w:after="60"/>
      <w:ind w:left="360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BodyTextIndent2"/>
    <w:qFormat/>
    <w:pPr>
      <w:spacing w:before="120" w:after="60"/>
      <w:ind w:left="720"/>
      <w:outlineLvl w:val="4"/>
    </w:pPr>
    <w:rPr>
      <w:rFonts w:ascii="Arial" w:hAnsi="Arial" w:cs="Arial"/>
      <w:b/>
      <w:bCs/>
    </w:rPr>
  </w:style>
  <w:style w:type="paragraph" w:styleId="Heading6">
    <w:name w:val="heading 6"/>
    <w:basedOn w:val="Normal"/>
    <w:next w:val="Normal"/>
    <w:qFormat/>
    <w:pPr>
      <w:spacing w:before="120" w:after="60"/>
      <w:outlineLvl w:val="5"/>
    </w:pPr>
    <w:rPr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semiHidden/>
    <w:rPr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Arial" w:hAnsi="Arial"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Arial" w:hAnsi="Arial" w:cs="Arial"/>
    </w:rPr>
  </w:style>
  <w:style w:type="paragraph" w:styleId="BodyText">
    <w:name w:val="Body Text"/>
    <w:basedOn w:val="Normal"/>
    <w:pPr>
      <w:spacing w:after="12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character" w:styleId="FootnoteReference">
    <w:name w:val="footnote reference"/>
    <w:semiHidden/>
    <w:rPr>
      <w:vertAlign w:val="superscript"/>
    </w:rPr>
  </w:style>
  <w:style w:type="character" w:styleId="PageNumber">
    <w:name w:val="page number"/>
    <w:basedOn w:val="DefaultParagraphFont"/>
  </w:style>
  <w:style w:type="paragraph" w:customStyle="1" w:styleId="LabelLeft">
    <w:name w:val="Label Left"/>
    <w:basedOn w:val="LabelRight"/>
    <w:pPr>
      <w:jc w:val="left"/>
    </w:pPr>
  </w:style>
  <w:style w:type="paragraph" w:styleId="ListNumber4">
    <w:name w:val="List Number 4"/>
    <w:basedOn w:val="Normal"/>
    <w:pPr>
      <w:numPr>
        <w:numId w:val="1"/>
      </w:numPr>
      <w:tabs>
        <w:tab w:val="clear" w:pos="360"/>
        <w:tab w:val="num" w:pos="1440"/>
      </w:tabs>
      <w:ind w:left="1440"/>
    </w:pPr>
  </w:style>
  <w:style w:type="paragraph" w:customStyle="1" w:styleId="LabelRight">
    <w:name w:val="Label Right"/>
    <w:basedOn w:val="Normal"/>
    <w:pPr>
      <w:jc w:val="right"/>
    </w:pPr>
    <w:rPr>
      <w:rFonts w:ascii="Arial" w:hAnsi="Arial" w:cs="Arial"/>
      <w:sz w:val="16"/>
      <w:szCs w:val="16"/>
    </w:rPr>
  </w:style>
  <w:style w:type="paragraph" w:customStyle="1" w:styleId="programcode">
    <w:name w:val="program code"/>
    <w:basedOn w:val="BodyText"/>
    <w:pPr>
      <w:ind w:left="360"/>
    </w:pPr>
    <w:rPr>
      <w:rFonts w:ascii="Courier New" w:hAnsi="Courier New" w:cs="Courier New"/>
      <w:b/>
      <w:bCs/>
      <w:sz w:val="16"/>
      <w:szCs w:val="16"/>
    </w:rPr>
  </w:style>
  <w:style w:type="paragraph" w:customStyle="1" w:styleId="ProgramCode0">
    <w:name w:val="Program Code"/>
    <w:basedOn w:val="Normal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40" w:after="40"/>
    </w:pPr>
    <w:rPr>
      <w:rFonts w:ascii="Courier New" w:hAnsi="Courier New" w:cs="Courier New"/>
      <w:b/>
      <w:bCs/>
      <w:sz w:val="18"/>
      <w:szCs w:val="18"/>
    </w:rPr>
  </w:style>
  <w:style w:type="numbering" w:customStyle="1" w:styleId="StyleBulleted">
    <w:name w:val="Style Bulleted"/>
    <w:basedOn w:val="NoList"/>
    <w:rsid w:val="00087F35"/>
    <w:pPr>
      <w:numPr>
        <w:numId w:val="2"/>
      </w:numPr>
    </w:pPr>
  </w:style>
  <w:style w:type="paragraph" w:customStyle="1" w:styleId="List1">
    <w:name w:val="List1"/>
    <w:basedOn w:val="Normal"/>
    <w:rsid w:val="002F3C0B"/>
    <w:pPr>
      <w:numPr>
        <w:numId w:val="3"/>
      </w:numPr>
    </w:pPr>
  </w:style>
  <w:style w:type="paragraph" w:styleId="BalloonText">
    <w:name w:val="Balloon Text"/>
    <w:basedOn w:val="Normal"/>
    <w:link w:val="BalloonTextChar"/>
    <w:rsid w:val="00E648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648C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975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tructures</vt:lpstr>
    </vt:vector>
  </TitlesOfParts>
  <Company>Algonquin College</Company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</dc:title>
  <dc:subject/>
  <dc:creator>Rex Woollard</dc:creator>
  <cp:keywords/>
  <cp:lastModifiedBy>Seongyeop Jeong</cp:lastModifiedBy>
  <cp:revision>10</cp:revision>
  <cp:lastPrinted>2015-09-14T12:16:00Z</cp:lastPrinted>
  <dcterms:created xsi:type="dcterms:W3CDTF">2018-03-21T15:20:00Z</dcterms:created>
  <dcterms:modified xsi:type="dcterms:W3CDTF">2018-04-12T03:04:00Z</dcterms:modified>
</cp:coreProperties>
</file>